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6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6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6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6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6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that separated the people from the presence of God was torn in two from the top to the bottom.</w:t>
      </w:r>
    </w:p>
    <w:p>
      <w:pPr>
        <w:pStyle w:val="Heading9"/>
      </w:pPr>
      <w:r>
        <w:t xml:space="preserve">4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7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7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wo Jewish leaders named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id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 Barrier Between God and People: At the moment Jesus died, the large curtain in the temple that separated people from God was torn in two. Jesus’ death on the cross removed the barrier that kept people from God. (40-07)</w:t>
      </w:r>
    </w:p>
    <w:br/>
    <w:p>
      <w:pPr>
        <w:pStyle w:val="BodyText"/>
      </w:pPr>
      <w:r>
        <w:t xml:space="preserve">Restore Relationship with God: Jesus’ death on the cross made it possible for people to be restored to a relationship with God. Sin separates people from God. Jesus died on the cross on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ider, Joseph, and Nicodemus show their faith in Jesus? (40-04, 40-08, 40-09)</w:t>
      </w:r>
    </w:p>
    <w:p>
      <w:pPr>
        <w:pStyle w:val="FirstParagraph"/>
      </w:pPr>
      <w:r>
        <w:t xml:space="preserve">Robber: One robber on the cross expressed believe in Jesus. He acknowledged that he was guilty of doing wrong. He showed a fear of God. He believed Jesus was innocent of wrongdoing. He asked Jesus to accept him into his kingdom and allow. Jesus told that robber that he would enjoy life with God that very day after he died. (40-04)</w:t>
      </w:r>
    </w:p>
    <w:br/>
    <w:p>
      <w:pPr>
        <w:pStyle w:val="BodyText"/>
      </w:pPr>
      <w:r>
        <w:t xml:space="preserve">Roman Soldier: The Roman solid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kinds of things did Jesus endure on the cross? How does this story show the various things Jesus endured on the cross in order to rescue humans from their sin?</w:t>
      </w:r>
    </w:p>
    <w:p>
      <w:pPr>
        <w:numPr>
          <w:ilvl w:val="0"/>
          <w:numId w:val="1001"/>
        </w:numPr>
        <w:pStyle w:val="Compact"/>
      </w:pPr>
      <w:r>
        <w:t xml:space="preserve">Why did Jesus allow himself to be killed on the cross? What does this story tell us about what Jesus was accomplishing through his crucifixion?</w:t>
      </w:r>
    </w:p>
    <w:p>
      <w:pPr>
        <w:numPr>
          <w:ilvl w:val="0"/>
          <w:numId w:val="1001"/>
        </w:numPr>
        <w:pStyle w:val="Compact"/>
      </w:pPr>
      <w:r>
        <w:t xml:space="preserve">What does it look like to really believe in Jesus? How do the various characters in this story treat or respond to Jesus in a way that teaches us about the nature of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new convictions have you developed about who Jesus is and what he accomplished on the cross?</w:t>
      </w:r>
    </w:p>
    <w:p>
      <w:pPr>
        <w:numPr>
          <w:ilvl w:val="0"/>
          <w:numId w:val="1002"/>
        </w:numPr>
        <w:pStyle w:val="Compact"/>
      </w:pPr>
      <w:r>
        <w:t xml:space="preserve">Have you placed your faith in Jesus? Have you trusted in Jesus’ death to restore your relationship with God? How do you know?</w:t>
      </w:r>
    </w:p>
    <w:p>
      <w:pPr>
        <w:numPr>
          <w:ilvl w:val="0"/>
          <w:numId w:val="1002"/>
        </w:numPr>
        <w:pStyle w:val="Compact"/>
      </w:pPr>
      <w:r>
        <w:t xml:space="preserve">How is Jesus suffering on the cross a means of comfort for you?</w:t>
      </w:r>
    </w:p>
    <w:p>
      <w:pPr>
        <w:numPr>
          <w:ilvl w:val="0"/>
          <w:numId w:val="1002"/>
        </w:numPr>
        <w:pStyle w:val="Compact"/>
      </w:pPr>
      <w:r>
        <w:t xml:space="preserve">How does Jesus’ behavior on the cross provide an example for how you should treat others who are far from God?</w:t>
      </w:r>
    </w:p>
    <w:p>
      <w:pPr>
        <w:numPr>
          <w:ilvl w:val="0"/>
          <w:numId w:val="1002"/>
        </w:numPr>
        <w:pStyle w:val="Compact"/>
      </w:pPr>
      <w:r>
        <w:t xml:space="preserve">How has Jesus’s death on the cross brought you freedom from sin and reconciliation with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4:43Z</dcterms:created>
  <dcterms:modified xsi:type="dcterms:W3CDTF">2023-05-24T01:4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Crucified</vt:lpwstr>
  </property>
</Properties>
</file>